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56B4" w:rsidRDefault="00536DA6">
      <w:r>
        <w:t>Part B</w:t>
      </w:r>
    </w:p>
    <w:p w:rsidR="00536DA6" w:rsidRDefault="00536DA6">
      <w:r>
        <w:rPr>
          <w:rFonts w:hint="eastAsia"/>
        </w:rPr>
        <w:t xml:space="preserve">  Insert a loop before </w:t>
      </w:r>
      <w:r>
        <w:t>Sender’s “Listen to Internet”, include “Pass String input” in the loop. Keep checking String input, leave the loop when there is no input anymore. Then simply send all the messages when the network is quiet.</w:t>
      </w:r>
      <w:bookmarkStart w:id="0" w:name="_GoBack"/>
      <w:bookmarkEnd w:id="0"/>
    </w:p>
    <w:sectPr w:rsidR="00536DA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kIDYzMzYwtDU0tjMyUdpeDU4uLM/DyQAsNaADsk/yUsAAAA"/>
  </w:docVars>
  <w:rsids>
    <w:rsidRoot w:val="00536DA6"/>
    <w:rsid w:val="00536DA6"/>
    <w:rsid w:val="005A3EF1"/>
    <w:rsid w:val="006E52E6"/>
    <w:rsid w:val="00DB5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AFF396-CA57-4413-904D-1C9B6D768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5</Words>
  <Characters>203</Characters>
  <Application>Microsoft Office Word</Application>
  <DocSecurity>0</DocSecurity>
  <Lines>1</Lines>
  <Paragraphs>1</Paragraphs>
  <ScaleCrop>false</ScaleCrop>
  <Company/>
  <LinksUpToDate>false</LinksUpToDate>
  <CharactersWithSpaces>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Li</dc:creator>
  <cp:keywords/>
  <dc:description/>
  <cp:lastModifiedBy>Duan Li</cp:lastModifiedBy>
  <cp:revision>1</cp:revision>
  <dcterms:created xsi:type="dcterms:W3CDTF">2016-10-17T20:39:00Z</dcterms:created>
  <dcterms:modified xsi:type="dcterms:W3CDTF">2016-10-17T20:47:00Z</dcterms:modified>
</cp:coreProperties>
</file>